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35DD0B" w14:textId="37D3A928" w:rsidR="005E2C54" w:rsidRPr="00494324" w:rsidRDefault="005E2C54" w:rsidP="005E2C54">
      <w:pPr>
        <w:rPr>
          <w:rFonts w:ascii="Arial" w:hAnsi="Arial" w:cs="Arial"/>
          <w:color w:val="000000" w:themeColor="text1"/>
          <w:sz w:val="32"/>
          <w:szCs w:val="32"/>
        </w:rPr>
      </w:pPr>
      <w:r w:rsidRPr="00494324">
        <w:rPr>
          <w:rFonts w:ascii="Arial" w:hAnsi="Arial" w:cs="Arial"/>
          <w:color w:val="000000" w:themeColor="text1"/>
          <w:sz w:val="32"/>
          <w:szCs w:val="32"/>
        </w:rPr>
        <w:t>Reasonable Adjustments –</w:t>
      </w:r>
      <w:r>
        <w:rPr>
          <w:rFonts w:ascii="Arial" w:hAnsi="Arial" w:cs="Arial"/>
          <w:color w:val="000000" w:themeColor="text1"/>
          <w:sz w:val="32"/>
          <w:szCs w:val="32"/>
        </w:rPr>
        <w:t xml:space="preserve"> </w:t>
      </w:r>
      <w:r>
        <w:rPr>
          <w:rFonts w:ascii="Arial" w:hAnsi="Arial" w:cs="Arial"/>
          <w:color w:val="000000" w:themeColor="text1"/>
          <w:sz w:val="32"/>
          <w:szCs w:val="32"/>
        </w:rPr>
        <w:t xml:space="preserve">Acceptance </w:t>
      </w:r>
      <w:r w:rsidRPr="00494324">
        <w:rPr>
          <w:rFonts w:ascii="Arial" w:hAnsi="Arial" w:cs="Arial"/>
          <w:color w:val="000000" w:themeColor="text1"/>
          <w:sz w:val="32"/>
          <w:szCs w:val="32"/>
        </w:rPr>
        <w:t xml:space="preserve">Letter </w:t>
      </w:r>
    </w:p>
    <w:p w14:paraId="2920C517" w14:textId="77777777" w:rsidR="005E2C54" w:rsidRDefault="005E2C54" w:rsidP="00090E7D">
      <w:pPr>
        <w:pStyle w:val="EPMTextstyle"/>
        <w:rPr>
          <w:color w:val="A31457"/>
        </w:rPr>
      </w:pPr>
    </w:p>
    <w:p w14:paraId="621DC5DF" w14:textId="60EE1822" w:rsidR="00642B63" w:rsidRPr="005E2C54" w:rsidRDefault="000C3D4D" w:rsidP="005E2C54">
      <w:pPr>
        <w:pStyle w:val="EPMTextstyle"/>
        <w:spacing w:after="180"/>
        <w:rPr>
          <w:rFonts w:ascii="Arial" w:hAnsi="Arial"/>
          <w:color w:val="A31457"/>
        </w:rPr>
      </w:pPr>
      <w:r w:rsidRPr="005E2C54">
        <w:rPr>
          <w:rFonts w:ascii="Arial" w:hAnsi="Arial"/>
          <w:color w:val="A31457"/>
        </w:rPr>
        <w:t>Address</w:t>
      </w:r>
    </w:p>
    <w:p w14:paraId="2543339C" w14:textId="0F4EC49B" w:rsidR="000C3D4D" w:rsidRPr="005E2C54" w:rsidRDefault="000C3D4D" w:rsidP="005E2C54">
      <w:pPr>
        <w:pStyle w:val="EPMTextstyle"/>
        <w:spacing w:after="180"/>
        <w:rPr>
          <w:rFonts w:ascii="Arial" w:hAnsi="Arial"/>
          <w:color w:val="A31457"/>
        </w:rPr>
      </w:pPr>
      <w:r w:rsidRPr="005E2C54">
        <w:rPr>
          <w:rFonts w:ascii="Arial" w:hAnsi="Arial"/>
          <w:color w:val="A31457"/>
        </w:rPr>
        <w:t>Address</w:t>
      </w:r>
    </w:p>
    <w:p w14:paraId="5244C3C1" w14:textId="77777777" w:rsidR="00371A4D" w:rsidRPr="005E2C54" w:rsidRDefault="00371A4D" w:rsidP="005E2C54">
      <w:pPr>
        <w:pStyle w:val="EPMTextstyle"/>
        <w:spacing w:after="180"/>
        <w:rPr>
          <w:rFonts w:ascii="Arial" w:hAnsi="Arial"/>
        </w:rPr>
      </w:pPr>
    </w:p>
    <w:p w14:paraId="7CDDB6C3" w14:textId="008D3553" w:rsidR="000C3D4D" w:rsidRPr="005E2C54" w:rsidRDefault="000C3D4D" w:rsidP="005E2C54">
      <w:pPr>
        <w:pStyle w:val="EPMTextstyle"/>
        <w:spacing w:after="180"/>
        <w:rPr>
          <w:rFonts w:ascii="Arial" w:hAnsi="Arial"/>
        </w:rPr>
      </w:pPr>
      <w:r w:rsidRPr="005E2C54">
        <w:rPr>
          <w:rFonts w:ascii="Arial" w:hAnsi="Arial"/>
        </w:rPr>
        <w:t xml:space="preserve">Date: </w:t>
      </w:r>
      <w:r w:rsidRPr="005E2C54">
        <w:rPr>
          <w:rFonts w:ascii="Arial" w:hAnsi="Arial"/>
          <w:color w:val="A31457"/>
        </w:rPr>
        <w:t>00 Month 202</w:t>
      </w:r>
      <w:r w:rsidR="003A25DA" w:rsidRPr="005E2C54">
        <w:rPr>
          <w:rFonts w:ascii="Arial" w:hAnsi="Arial"/>
          <w:color w:val="A31457"/>
        </w:rPr>
        <w:t>4</w:t>
      </w:r>
    </w:p>
    <w:p w14:paraId="32AA126D" w14:textId="77777777" w:rsidR="003A25DA" w:rsidRPr="005E2C54" w:rsidRDefault="003A25DA" w:rsidP="005E2C54">
      <w:pPr>
        <w:pStyle w:val="EPMTextstyle"/>
        <w:spacing w:after="180"/>
        <w:rPr>
          <w:rFonts w:ascii="Arial" w:hAnsi="Arial"/>
        </w:rPr>
      </w:pPr>
      <w:r w:rsidRPr="005E2C54">
        <w:rPr>
          <w:rFonts w:ascii="Arial" w:hAnsi="Arial"/>
        </w:rPr>
        <w:t xml:space="preserve">Dear </w:t>
      </w:r>
      <w:r w:rsidRPr="005E2C54">
        <w:rPr>
          <w:rFonts w:ascii="Arial" w:hAnsi="Arial"/>
          <w:color w:val="A31457"/>
        </w:rPr>
        <w:t>[Name]</w:t>
      </w:r>
      <w:r w:rsidRPr="005E2C54">
        <w:rPr>
          <w:rFonts w:ascii="Arial" w:hAnsi="Arial"/>
        </w:rPr>
        <w:t>,</w:t>
      </w:r>
    </w:p>
    <w:p w14:paraId="0D13DFEB" w14:textId="77777777" w:rsidR="003A25DA" w:rsidRPr="005E2C54" w:rsidRDefault="003A25DA" w:rsidP="005E2C54">
      <w:pPr>
        <w:pStyle w:val="EPMTextstyle"/>
        <w:spacing w:after="180"/>
        <w:rPr>
          <w:rFonts w:ascii="Arial" w:hAnsi="Arial"/>
        </w:rPr>
      </w:pPr>
      <w:r w:rsidRPr="005E2C54">
        <w:rPr>
          <w:rFonts w:ascii="Arial" w:hAnsi="Arial"/>
        </w:rPr>
        <w:t xml:space="preserve">I am writing to confirm your reasonable adjustment request has been accepted. </w:t>
      </w:r>
    </w:p>
    <w:p w14:paraId="680D40D5" w14:textId="7F4C3316" w:rsidR="003A25DA" w:rsidRPr="005E2C54" w:rsidRDefault="003A25DA" w:rsidP="005E2C54">
      <w:pPr>
        <w:pStyle w:val="EPMTextstyle"/>
        <w:spacing w:after="180"/>
        <w:rPr>
          <w:rFonts w:ascii="Arial" w:hAnsi="Arial"/>
        </w:rPr>
      </w:pPr>
      <w:r w:rsidRPr="005E2C54">
        <w:rPr>
          <w:rFonts w:ascii="Arial" w:hAnsi="Arial"/>
        </w:rPr>
        <w:t xml:space="preserve">We met on </w:t>
      </w:r>
      <w:r w:rsidRPr="005E2C54">
        <w:rPr>
          <w:rFonts w:ascii="Arial" w:hAnsi="Arial"/>
          <w:color w:val="A31457"/>
        </w:rPr>
        <w:t xml:space="preserve">[date] </w:t>
      </w:r>
      <w:r w:rsidRPr="005E2C54">
        <w:rPr>
          <w:rFonts w:ascii="Arial" w:hAnsi="Arial"/>
        </w:rPr>
        <w:t xml:space="preserve">to discuss your request and considered </w:t>
      </w:r>
      <w:r w:rsidRPr="005E2C54">
        <w:rPr>
          <w:rFonts w:ascii="Arial" w:hAnsi="Arial"/>
          <w:color w:val="A31457"/>
        </w:rPr>
        <w:t>[insert details of discussions, including any specific concerns].</w:t>
      </w:r>
      <w:r w:rsidRPr="005E2C54">
        <w:rPr>
          <w:rFonts w:ascii="Arial" w:hAnsi="Arial"/>
        </w:rPr>
        <w:t xml:space="preserve"> </w:t>
      </w:r>
    </w:p>
    <w:p w14:paraId="5C716DAB" w14:textId="77777777" w:rsidR="003A25DA" w:rsidRPr="005E2C54" w:rsidRDefault="003A25DA" w:rsidP="005E2C54">
      <w:pPr>
        <w:pStyle w:val="EPMTextstyle"/>
        <w:spacing w:after="180"/>
        <w:rPr>
          <w:rFonts w:ascii="Arial" w:hAnsi="Arial"/>
        </w:rPr>
      </w:pPr>
      <w:r w:rsidRPr="005E2C54">
        <w:rPr>
          <w:rFonts w:ascii="Arial" w:hAnsi="Arial"/>
        </w:rPr>
        <w:t xml:space="preserve">The following reasonable adjustments will be put in place to support you: </w:t>
      </w:r>
    </w:p>
    <w:p w14:paraId="0689106B" w14:textId="77777777" w:rsidR="003A25DA" w:rsidRPr="005E2C54" w:rsidRDefault="003A25DA" w:rsidP="005E2C54">
      <w:pPr>
        <w:pStyle w:val="EPMTextstyle"/>
        <w:spacing w:after="180"/>
        <w:rPr>
          <w:rFonts w:ascii="Arial" w:hAnsi="Arial"/>
        </w:rPr>
      </w:pPr>
      <w:r w:rsidRPr="005E2C54">
        <w:rPr>
          <w:rFonts w:ascii="Arial" w:hAnsi="Arial"/>
          <w:color w:val="A31457"/>
        </w:rPr>
        <w:t>[inset details]</w:t>
      </w:r>
      <w:r w:rsidRPr="005E2C54">
        <w:rPr>
          <w:rFonts w:ascii="Arial" w:hAnsi="Arial"/>
        </w:rPr>
        <w:t>.</w:t>
      </w:r>
    </w:p>
    <w:p w14:paraId="78A3FDBD" w14:textId="77777777" w:rsidR="003A25DA" w:rsidRPr="005E2C54" w:rsidRDefault="003A25DA" w:rsidP="005E2C54">
      <w:pPr>
        <w:pStyle w:val="EPMTextstyle"/>
        <w:spacing w:after="180"/>
        <w:rPr>
          <w:rFonts w:ascii="Arial" w:hAnsi="Arial"/>
        </w:rPr>
      </w:pPr>
      <w:r w:rsidRPr="005E2C54">
        <w:rPr>
          <w:rFonts w:ascii="Arial" w:hAnsi="Arial"/>
        </w:rPr>
        <w:t xml:space="preserve">We have agreed to review these reasonable adjustments in </w:t>
      </w:r>
      <w:r w:rsidRPr="005E2C54">
        <w:rPr>
          <w:rFonts w:ascii="Arial" w:hAnsi="Arial"/>
          <w:color w:val="A31457"/>
        </w:rPr>
        <w:t>[</w:t>
      </w:r>
      <w:proofErr w:type="gramStart"/>
      <w:r w:rsidRPr="005E2C54">
        <w:rPr>
          <w:rFonts w:ascii="Arial" w:hAnsi="Arial"/>
          <w:color w:val="A31457"/>
        </w:rPr>
        <w:t>time period</w:t>
      </w:r>
      <w:proofErr w:type="gramEnd"/>
      <w:r w:rsidRPr="005E2C54">
        <w:rPr>
          <w:rFonts w:ascii="Arial" w:hAnsi="Arial"/>
          <w:color w:val="A31457"/>
        </w:rPr>
        <w:t>]</w:t>
      </w:r>
      <w:r w:rsidRPr="005E2C54">
        <w:rPr>
          <w:rFonts w:ascii="Arial" w:hAnsi="Arial"/>
        </w:rPr>
        <w:t xml:space="preserve"> to discuss if the adjustments are working for you and </w:t>
      </w:r>
      <w:r w:rsidRPr="005E2C54">
        <w:rPr>
          <w:rFonts w:ascii="Arial" w:hAnsi="Arial"/>
          <w:color w:val="A31457"/>
        </w:rPr>
        <w:t>[the department/school]</w:t>
      </w:r>
      <w:r w:rsidRPr="005E2C54">
        <w:rPr>
          <w:rFonts w:ascii="Arial" w:hAnsi="Arial"/>
        </w:rPr>
        <w:t xml:space="preserve">. The review will take place on </w:t>
      </w:r>
      <w:r w:rsidRPr="005E2C54">
        <w:rPr>
          <w:rFonts w:ascii="Arial" w:hAnsi="Arial"/>
          <w:color w:val="A31457"/>
        </w:rPr>
        <w:t>[date]</w:t>
      </w:r>
      <w:r w:rsidRPr="005E2C54">
        <w:rPr>
          <w:rFonts w:ascii="Arial" w:hAnsi="Arial"/>
        </w:rPr>
        <w:t xml:space="preserve"> at </w:t>
      </w:r>
      <w:r w:rsidRPr="005E2C54">
        <w:rPr>
          <w:rFonts w:ascii="Arial" w:hAnsi="Arial"/>
          <w:color w:val="A31457"/>
        </w:rPr>
        <w:t xml:space="preserve">[time] </w:t>
      </w:r>
      <w:r w:rsidRPr="005E2C54">
        <w:rPr>
          <w:rFonts w:ascii="Arial" w:hAnsi="Arial"/>
        </w:rPr>
        <w:t xml:space="preserve">in </w:t>
      </w:r>
      <w:r w:rsidRPr="005E2C54">
        <w:rPr>
          <w:rFonts w:ascii="Arial" w:hAnsi="Arial"/>
          <w:color w:val="A31457"/>
        </w:rPr>
        <w:t>[location]</w:t>
      </w:r>
      <w:r w:rsidRPr="005E2C54">
        <w:rPr>
          <w:rFonts w:ascii="Arial" w:hAnsi="Arial"/>
        </w:rPr>
        <w:t xml:space="preserve">.  </w:t>
      </w:r>
    </w:p>
    <w:p w14:paraId="25412924" w14:textId="77777777" w:rsidR="003A25DA" w:rsidRPr="005E2C54" w:rsidRDefault="003A25DA" w:rsidP="005E2C54">
      <w:pPr>
        <w:pStyle w:val="EPMTextstyle"/>
        <w:spacing w:after="180"/>
        <w:rPr>
          <w:rFonts w:ascii="Arial" w:hAnsi="Arial"/>
        </w:rPr>
      </w:pPr>
      <w:r w:rsidRPr="005E2C54">
        <w:rPr>
          <w:rFonts w:ascii="Arial" w:hAnsi="Arial"/>
        </w:rPr>
        <w:t xml:space="preserve">If you have any queries about this letter or the agreed adjustments prior to the review meeting, please contact me on </w:t>
      </w:r>
      <w:r w:rsidRPr="005E2C54">
        <w:rPr>
          <w:rFonts w:ascii="Arial" w:hAnsi="Arial"/>
          <w:color w:val="A31457"/>
        </w:rPr>
        <w:t>[details]</w:t>
      </w:r>
      <w:r w:rsidRPr="005E2C54">
        <w:rPr>
          <w:rFonts w:ascii="Arial" w:hAnsi="Arial"/>
        </w:rPr>
        <w:t xml:space="preserve">. </w:t>
      </w:r>
    </w:p>
    <w:p w14:paraId="143710CD" w14:textId="77777777" w:rsidR="003A25DA" w:rsidRPr="005E2C54" w:rsidRDefault="003A25DA" w:rsidP="005E2C54">
      <w:pPr>
        <w:pStyle w:val="EPMTextstyle"/>
        <w:spacing w:after="180"/>
        <w:rPr>
          <w:rFonts w:ascii="Arial" w:hAnsi="Arial"/>
        </w:rPr>
      </w:pPr>
      <w:r w:rsidRPr="005E2C54">
        <w:rPr>
          <w:rFonts w:ascii="Arial" w:hAnsi="Arial"/>
        </w:rPr>
        <w:t xml:space="preserve">Yours sincerely, </w:t>
      </w:r>
    </w:p>
    <w:p w14:paraId="5EFC0471" w14:textId="77777777" w:rsidR="003A25DA" w:rsidRPr="005E2C54" w:rsidRDefault="003A25DA" w:rsidP="005E2C54">
      <w:pPr>
        <w:pStyle w:val="EPMTextstyle"/>
        <w:spacing w:after="180"/>
        <w:rPr>
          <w:rFonts w:ascii="Arial" w:hAnsi="Arial"/>
        </w:rPr>
      </w:pPr>
    </w:p>
    <w:p w14:paraId="054341D7" w14:textId="77777777" w:rsidR="003A25DA" w:rsidRPr="005E2C54" w:rsidRDefault="003A25DA" w:rsidP="005E2C54">
      <w:pPr>
        <w:pStyle w:val="EPMTextstyle"/>
        <w:spacing w:after="180"/>
        <w:rPr>
          <w:rFonts w:ascii="Arial" w:hAnsi="Arial"/>
          <w:color w:val="A31457"/>
        </w:rPr>
      </w:pPr>
      <w:r w:rsidRPr="005E2C54">
        <w:rPr>
          <w:rFonts w:ascii="Arial" w:hAnsi="Arial"/>
          <w:color w:val="A31457"/>
        </w:rPr>
        <w:t>[Name]</w:t>
      </w:r>
    </w:p>
    <w:p w14:paraId="00417FF8" w14:textId="77777777" w:rsidR="003A25DA" w:rsidRPr="005E2C54" w:rsidRDefault="003A25DA" w:rsidP="005E2C54">
      <w:pPr>
        <w:pStyle w:val="EPMTextstyle"/>
        <w:spacing w:after="180"/>
        <w:rPr>
          <w:rFonts w:ascii="Arial" w:hAnsi="Arial"/>
          <w:color w:val="A31457"/>
        </w:rPr>
      </w:pPr>
      <w:r w:rsidRPr="005E2C54">
        <w:rPr>
          <w:rFonts w:ascii="Arial" w:hAnsi="Arial"/>
          <w:color w:val="A31457"/>
        </w:rPr>
        <w:t>[Job Title/Position]</w:t>
      </w:r>
    </w:p>
    <w:p w14:paraId="50439767" w14:textId="6BD6FCAC" w:rsidR="00090E7D" w:rsidRPr="005E2C54" w:rsidRDefault="003A25DA" w:rsidP="005E2C54">
      <w:pPr>
        <w:pStyle w:val="EPMTextstyle"/>
        <w:spacing w:after="180"/>
        <w:rPr>
          <w:rFonts w:ascii="Arial" w:hAnsi="Arial"/>
          <w:color w:val="A31457"/>
        </w:rPr>
      </w:pPr>
      <w:r w:rsidRPr="005E2C54">
        <w:rPr>
          <w:rFonts w:ascii="Arial" w:hAnsi="Arial"/>
          <w:color w:val="A31457"/>
        </w:rPr>
        <w:t>[School]</w:t>
      </w:r>
    </w:p>
    <w:sectPr w:rsidR="00090E7D" w:rsidRPr="005E2C54" w:rsidSect="000D66E7">
      <w:headerReference w:type="default" r:id="rId10"/>
      <w:footerReference w:type="default" r:id="rId11"/>
      <w:pgSz w:w="11906" w:h="16838"/>
      <w:pgMar w:top="198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E3D532" w14:textId="77777777" w:rsidR="00F614D6" w:rsidRDefault="00F614D6" w:rsidP="002C1565">
      <w:r>
        <w:separator/>
      </w:r>
    </w:p>
  </w:endnote>
  <w:endnote w:type="continuationSeparator" w:id="0">
    <w:p w14:paraId="2F90BBFB" w14:textId="77777777" w:rsidR="00F614D6" w:rsidRDefault="00F614D6" w:rsidP="002C1565">
      <w:r>
        <w:continuationSeparator/>
      </w:r>
    </w:p>
  </w:endnote>
  <w:endnote w:type="continuationNotice" w:id="1">
    <w:p w14:paraId="31A4E704" w14:textId="77777777" w:rsidR="00F614D6" w:rsidRDefault="00F614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D54050" w14:textId="34002353" w:rsidR="002C1565" w:rsidRPr="007F5E4E" w:rsidRDefault="002C1565" w:rsidP="00F3311D">
    <w:pPr>
      <w:tabs>
        <w:tab w:val="left" w:pos="198"/>
        <w:tab w:val="left" w:pos="8080"/>
        <w:tab w:val="right" w:pos="9639"/>
      </w:tabs>
      <w:snapToGrid w:val="0"/>
      <w:rPr>
        <w:rFonts w:ascii="Arial" w:hAnsi="Arial" w:cs="Arial"/>
        <w:color w:val="00004F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206E0C" w14:textId="77777777" w:rsidR="00F614D6" w:rsidRDefault="00F614D6" w:rsidP="002C1565">
      <w:r>
        <w:separator/>
      </w:r>
    </w:p>
  </w:footnote>
  <w:footnote w:type="continuationSeparator" w:id="0">
    <w:p w14:paraId="2929C615" w14:textId="77777777" w:rsidR="00F614D6" w:rsidRDefault="00F614D6" w:rsidP="002C1565">
      <w:r>
        <w:continuationSeparator/>
      </w:r>
    </w:p>
  </w:footnote>
  <w:footnote w:type="continuationNotice" w:id="1">
    <w:p w14:paraId="3155D6B1" w14:textId="77777777" w:rsidR="00F614D6" w:rsidRDefault="00F614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C297B" w14:textId="13608FC7" w:rsidR="002C1565" w:rsidRDefault="000D66E7">
    <w:r>
      <w:rPr>
        <w:rFonts w:ascii="Arial" w:hAnsi="Arial" w:cs="Arial"/>
        <w:noProof/>
        <w:color w:val="4B4B4B"/>
        <w:sz w:val="72"/>
        <w:szCs w:val="72"/>
      </w:rPr>
      <w:drawing>
        <wp:anchor distT="0" distB="0" distL="114300" distR="114300" simplePos="0" relativeHeight="251659264" behindDoc="0" locked="0" layoutInCell="1" allowOverlap="1" wp14:anchorId="7A787A90" wp14:editId="607A2508">
          <wp:simplePos x="0" y="0"/>
          <wp:positionH relativeFrom="column">
            <wp:posOffset>5476875</wp:posOffset>
          </wp:positionH>
          <wp:positionV relativeFrom="paragraph">
            <wp:posOffset>-635</wp:posOffset>
          </wp:positionV>
          <wp:extent cx="1062978" cy="526533"/>
          <wp:effectExtent l="0" t="0" r="4445" b="6985"/>
          <wp:wrapNone/>
          <wp:docPr id="572699745" name="Picture 57269974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6423619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78" cy="5265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2529B7"/>
    <w:multiLevelType w:val="hybridMultilevel"/>
    <w:tmpl w:val="22CAECAE"/>
    <w:lvl w:ilvl="0" w:tplc="88BAD7EC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09547A"/>
    <w:multiLevelType w:val="hybridMultilevel"/>
    <w:tmpl w:val="85D6F246"/>
    <w:lvl w:ilvl="0" w:tplc="DB4C9D46">
      <w:start w:val="21"/>
      <w:numFmt w:val="bullet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D56528"/>
    <w:multiLevelType w:val="hybridMultilevel"/>
    <w:tmpl w:val="45A897F4"/>
    <w:lvl w:ilvl="0" w:tplc="F9FC036A">
      <w:start w:val="21"/>
      <w:numFmt w:val="bullet"/>
      <w:lvlText w:val="•"/>
      <w:lvlJc w:val="left"/>
      <w:pPr>
        <w:ind w:left="720" w:hanging="360"/>
      </w:pPr>
      <w:rPr>
        <w:rFonts w:hint="default"/>
        <w:color w:val="A31457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926032">
    <w:abstractNumId w:val="0"/>
  </w:num>
  <w:num w:numId="2" w16cid:durableId="1268274848">
    <w:abstractNumId w:val="1"/>
  </w:num>
  <w:num w:numId="3" w16cid:durableId="527025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WJTY2NDM2NjYwMTSyUdpeDU4uLM/DyQAsNaAJMd+bksAAAA"/>
  </w:docVars>
  <w:rsids>
    <w:rsidRoot w:val="002C1565"/>
    <w:rsid w:val="00036582"/>
    <w:rsid w:val="000519DC"/>
    <w:rsid w:val="00090E7D"/>
    <w:rsid w:val="000C3D4D"/>
    <w:rsid w:val="000C56E9"/>
    <w:rsid w:val="000D4549"/>
    <w:rsid w:val="000D66E7"/>
    <w:rsid w:val="000E5203"/>
    <w:rsid w:val="0011481F"/>
    <w:rsid w:val="0013713B"/>
    <w:rsid w:val="001C149E"/>
    <w:rsid w:val="00231D92"/>
    <w:rsid w:val="00261F0B"/>
    <w:rsid w:val="00262130"/>
    <w:rsid w:val="002C1565"/>
    <w:rsid w:val="002C3924"/>
    <w:rsid w:val="0033140E"/>
    <w:rsid w:val="00371A4D"/>
    <w:rsid w:val="003A042D"/>
    <w:rsid w:val="003A25DA"/>
    <w:rsid w:val="0041592F"/>
    <w:rsid w:val="00421226"/>
    <w:rsid w:val="00433502"/>
    <w:rsid w:val="00436A9B"/>
    <w:rsid w:val="0045648C"/>
    <w:rsid w:val="004A2C5C"/>
    <w:rsid w:val="004F1E47"/>
    <w:rsid w:val="005154CE"/>
    <w:rsid w:val="005574E8"/>
    <w:rsid w:val="005E2C54"/>
    <w:rsid w:val="00642B63"/>
    <w:rsid w:val="006B5ED8"/>
    <w:rsid w:val="00781CA0"/>
    <w:rsid w:val="00786D9E"/>
    <w:rsid w:val="007A0D77"/>
    <w:rsid w:val="007C1AE8"/>
    <w:rsid w:val="007C3693"/>
    <w:rsid w:val="007F5E4E"/>
    <w:rsid w:val="007F7962"/>
    <w:rsid w:val="00832697"/>
    <w:rsid w:val="0084018A"/>
    <w:rsid w:val="00870E84"/>
    <w:rsid w:val="00897ED5"/>
    <w:rsid w:val="008B5D83"/>
    <w:rsid w:val="00917502"/>
    <w:rsid w:val="00931AF6"/>
    <w:rsid w:val="00982826"/>
    <w:rsid w:val="00A46A57"/>
    <w:rsid w:val="00A7502D"/>
    <w:rsid w:val="00B03004"/>
    <w:rsid w:val="00B11468"/>
    <w:rsid w:val="00B2149B"/>
    <w:rsid w:val="00B7304D"/>
    <w:rsid w:val="00BB00D0"/>
    <w:rsid w:val="00BC6CF1"/>
    <w:rsid w:val="00BD195D"/>
    <w:rsid w:val="00C4166C"/>
    <w:rsid w:val="00C55218"/>
    <w:rsid w:val="00C71F6F"/>
    <w:rsid w:val="00C74BA5"/>
    <w:rsid w:val="00CC0E03"/>
    <w:rsid w:val="00CF2E3B"/>
    <w:rsid w:val="00D24647"/>
    <w:rsid w:val="00DA32E0"/>
    <w:rsid w:val="00DA45AC"/>
    <w:rsid w:val="00DC53D0"/>
    <w:rsid w:val="00E17A25"/>
    <w:rsid w:val="00E36A40"/>
    <w:rsid w:val="00E501BD"/>
    <w:rsid w:val="00E57608"/>
    <w:rsid w:val="00EA37E6"/>
    <w:rsid w:val="00EE6CB7"/>
    <w:rsid w:val="00EE7790"/>
    <w:rsid w:val="00EF68C6"/>
    <w:rsid w:val="00F3311D"/>
    <w:rsid w:val="00F614D6"/>
    <w:rsid w:val="00F747BE"/>
    <w:rsid w:val="2307D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3E00CF54-6892-4017-83C5-375886910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RMSTableStyle3">
    <w:name w:val="RMS Table Style 3"/>
    <w:basedOn w:val="TableNormal"/>
    <w:uiPriority w:val="99"/>
    <w:rsid w:val="00421226"/>
    <w:rPr>
      <w:rFonts w:ascii="Lato" w:hAnsi="Lato"/>
      <w:sz w:val="18"/>
    </w:rPr>
    <w:tblPr>
      <w:tblBorders>
        <w:top w:val="single" w:sz="4" w:space="0" w:color="00A676"/>
        <w:bottom w:val="single" w:sz="4" w:space="0" w:color="00A676"/>
        <w:insideH w:val="single" w:sz="4" w:space="0" w:color="00A676"/>
        <w:insideV w:val="single" w:sz="4" w:space="0" w:color="00A676"/>
      </w:tblBorders>
    </w:tblPr>
    <w:tcPr>
      <w:vAlign w:val="center"/>
    </w:tcPr>
  </w:style>
  <w:style w:type="paragraph" w:customStyle="1" w:styleId="EPMTextstyle">
    <w:name w:val="EPM Text style"/>
    <w:basedOn w:val="Normal"/>
    <w:link w:val="EPMTextstyleChar"/>
    <w:qFormat/>
    <w:rsid w:val="00090E7D"/>
    <w:pPr>
      <w:spacing w:line="280" w:lineRule="exact"/>
    </w:pPr>
    <w:rPr>
      <w:rFonts w:ascii="Avenir Next LT Pro Light" w:hAnsi="Avenir Next LT Pro Light" w:cs="Arial"/>
      <w:sz w:val="21"/>
      <w:szCs w:val="20"/>
    </w:rPr>
  </w:style>
  <w:style w:type="paragraph" w:styleId="Header">
    <w:name w:val="header"/>
    <w:basedOn w:val="Normal"/>
    <w:link w:val="HeaderChar"/>
    <w:uiPriority w:val="99"/>
    <w:unhideWhenUsed/>
    <w:rsid w:val="00EF68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68C6"/>
  </w:style>
  <w:style w:type="paragraph" w:styleId="Footer">
    <w:name w:val="footer"/>
    <w:basedOn w:val="Normal"/>
    <w:link w:val="FooterChar"/>
    <w:uiPriority w:val="99"/>
    <w:unhideWhenUsed/>
    <w:rsid w:val="00EF68C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8C6"/>
  </w:style>
  <w:style w:type="character" w:styleId="Hyperlink">
    <w:name w:val="Hyperlink"/>
    <w:basedOn w:val="DefaultParagraphFont"/>
    <w:uiPriority w:val="99"/>
    <w:unhideWhenUsed/>
    <w:rsid w:val="00F331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customStyle="1" w:styleId="EPMHeading">
    <w:name w:val="EPM Heading"/>
    <w:qFormat/>
    <w:rsid w:val="00090E7D"/>
    <w:pPr>
      <w:spacing w:before="36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Subheading">
    <w:name w:val="EPM Subheading"/>
    <w:link w:val="EPMSubheadingChar"/>
    <w:qFormat/>
    <w:rsid w:val="00090E7D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paragraph" w:customStyle="1" w:styleId="EPMSubheading2">
    <w:name w:val="EPM Subheading 2"/>
    <w:basedOn w:val="EPMSubheading"/>
    <w:qFormat/>
    <w:rsid w:val="00C55218"/>
    <w:rPr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090E7D"/>
    <w:rPr>
      <w:rFonts w:ascii="Avenir Next LT Pro Demi" w:hAnsi="Avenir Next LT Pro Demi" w:cs="Arial"/>
      <w:color w:val="A31457"/>
    </w:rPr>
  </w:style>
  <w:style w:type="paragraph" w:customStyle="1" w:styleId="EPMNumberedcopy">
    <w:name w:val="EPM Numbered copy"/>
    <w:basedOn w:val="EPMTextstyle"/>
    <w:qFormat/>
    <w:rsid w:val="00090E7D"/>
    <w:pPr>
      <w:numPr>
        <w:numId w:val="1"/>
      </w:numPr>
      <w:tabs>
        <w:tab w:val="left" w:pos="284"/>
        <w:tab w:val="num" w:pos="360"/>
        <w:tab w:val="left" w:pos="567"/>
        <w:tab w:val="left" w:pos="851"/>
        <w:tab w:val="left" w:pos="6804"/>
      </w:tabs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0C56E9"/>
    <w:pPr>
      <w:tabs>
        <w:tab w:val="left" w:pos="284"/>
        <w:tab w:val="left" w:pos="851"/>
        <w:tab w:val="left" w:pos="6804"/>
      </w:tabs>
      <w:spacing w:before="120" w:after="120"/>
    </w:pPr>
  </w:style>
  <w:style w:type="character" w:customStyle="1" w:styleId="EPMTextstyleChar">
    <w:name w:val="EPM Text style Char"/>
    <w:basedOn w:val="DefaultParagraphFont"/>
    <w:link w:val="EPMTextstyle"/>
    <w:rsid w:val="00090E7D"/>
    <w:rPr>
      <w:rFonts w:ascii="Avenir Next LT Pro Light" w:hAnsi="Avenir Next LT Pro Light" w:cs="Arial"/>
      <w:sz w:val="21"/>
      <w:szCs w:val="20"/>
    </w:rPr>
  </w:style>
  <w:style w:type="paragraph" w:customStyle="1" w:styleId="EPMBracket">
    <w:name w:val="EPM Bracket"/>
    <w:basedOn w:val="Normal"/>
    <w:link w:val="EPMBracketChar"/>
    <w:qFormat/>
    <w:rsid w:val="00090E7D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 Light" w:hAnsi="Avenir Next LT Pro Light" w:cs="Arial"/>
      <w:color w:val="218C8C"/>
      <w:sz w:val="21"/>
      <w:szCs w:val="20"/>
    </w:rPr>
  </w:style>
  <w:style w:type="character" w:customStyle="1" w:styleId="EPMBracketChar">
    <w:name w:val="EPM Bracket Char"/>
    <w:basedOn w:val="DefaultParagraphFont"/>
    <w:link w:val="EPMBracket"/>
    <w:rsid w:val="00090E7D"/>
    <w:rPr>
      <w:rFonts w:ascii="Avenir Next LT Pro Light" w:hAnsi="Avenir Next LT Pro Light" w:cs="Arial"/>
      <w:color w:val="218C8C"/>
      <w:sz w:val="21"/>
      <w:szCs w:val="20"/>
    </w:rPr>
  </w:style>
  <w:style w:type="paragraph" w:customStyle="1" w:styleId="EPMHyperlinks">
    <w:name w:val="EPM Hyperlinks"/>
    <w:basedOn w:val="Normal"/>
    <w:link w:val="EPMHyperlinksChar"/>
    <w:qFormat/>
    <w:rsid w:val="00090E7D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 Light" w:hAnsi="Avenir Next LT Pro Light" w:cs="Arial"/>
      <w:color w:val="26529E"/>
      <w:sz w:val="21"/>
      <w:szCs w:val="20"/>
    </w:rPr>
  </w:style>
  <w:style w:type="character" w:customStyle="1" w:styleId="EPMHyperlinksChar">
    <w:name w:val="EPM Hyperlinks Char"/>
    <w:basedOn w:val="DefaultParagraphFont"/>
    <w:link w:val="EPMHyperlinks"/>
    <w:rsid w:val="00090E7D"/>
    <w:rPr>
      <w:rFonts w:ascii="Avenir Next LT Pro Light" w:hAnsi="Avenir Next LT Pro Light" w:cs="Arial"/>
      <w:color w:val="26529E"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abbcacea-263c-4f06-8331-ad7cfe2bb525">
      <Terms xmlns="http://schemas.microsoft.com/office/infopath/2007/PartnerControls"/>
    </lcf76f155ced4ddcb4097134ff3c332f>
    <_Flow_SignoffStatus xmlns="abbcacea-263c-4f06-8331-ad7cfe2bb525" xsi:nil="true"/>
    <TaxCatchAll xmlns="f9f9d8f7-6499-4d85-a3d1-c325ea0d3e5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9" ma:contentTypeDescription="Create a new document." ma:contentTypeScope="" ma:versionID="26bf41b3b0cc58a77998ed14d7d8966a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f9fcc65dbb88f0fe6ba681e6a4530ba8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30EC45-F199-4BD7-B064-BAD8E80095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507A3E-1CD6-40CE-8618-7F24096C169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abbcacea-263c-4f06-8331-ad7cfe2bb525"/>
    <ds:schemaRef ds:uri="f9f9d8f7-6499-4d85-a3d1-c325ea0d3e5f"/>
  </ds:schemaRefs>
</ds:datastoreItem>
</file>

<file path=customXml/itemProps3.xml><?xml version="1.0" encoding="utf-8"?>
<ds:datastoreItem xmlns:ds="http://schemas.openxmlformats.org/officeDocument/2006/customXml" ds:itemID="{DFDCA5D0-1212-411F-8BD7-B9D0A62C59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672</Characters>
  <Application>Microsoft Office Word</Application>
  <DocSecurity>0</DocSecurity>
  <Lines>5</Lines>
  <Paragraphs>1</Paragraphs>
  <ScaleCrop>false</ScaleCrop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Natalie Northall</cp:lastModifiedBy>
  <cp:revision>4</cp:revision>
  <dcterms:created xsi:type="dcterms:W3CDTF">2024-09-23T11:50:00Z</dcterms:created>
  <dcterms:modified xsi:type="dcterms:W3CDTF">2024-09-23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8EC356A50D24784E32961D47B4EB1</vt:lpwstr>
  </property>
  <property fmtid="{D5CDD505-2E9C-101B-9397-08002B2CF9AE}" pid="3" name="MediaServiceImageTags">
    <vt:lpwstr/>
  </property>
</Properties>
</file>